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ette mat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16 North Oconto Avenue, Niles, IL, USA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olette_mato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6263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vana popov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